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C10E5" w14:textId="2A7BF24A" w:rsidR="00FE58C4" w:rsidRPr="00735BDB" w:rsidRDefault="00F46DD4" w:rsidP="001D4A46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color w:val="auto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4B6BD33C" wp14:editId="12A97AE4">
            <wp:simplePos x="0" y="0"/>
            <wp:positionH relativeFrom="margin">
              <wp:posOffset>-725875</wp:posOffset>
            </wp:positionH>
            <wp:positionV relativeFrom="margin">
              <wp:posOffset>-609600</wp:posOffset>
            </wp:positionV>
            <wp:extent cx="7014210" cy="993140"/>
            <wp:effectExtent l="0" t="0" r="0" b="0"/>
            <wp:wrapTopAndBottom/>
            <wp:docPr id="12127625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762549" name="Picture 121276254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4210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58C4" w:rsidRPr="00735BDB">
        <w:rPr>
          <w:rFonts w:ascii="Times New Roman" w:hAnsi="Times New Roman" w:cs="Times New Roman"/>
          <w:b/>
          <w:bCs/>
          <w:color w:val="auto"/>
          <w:sz w:val="32"/>
          <w:szCs w:val="32"/>
        </w:rPr>
        <w:t>MANUSCRIPT SUBMISSION TEMPLATE</w:t>
      </w:r>
    </w:p>
    <w:p w14:paraId="452F6F7E" w14:textId="51F7CCE3" w:rsidR="004A0354" w:rsidRPr="00576238" w:rsidRDefault="004A0354" w:rsidP="00003760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576238">
        <w:rPr>
          <w:rFonts w:ascii="Times New Roman" w:hAnsi="Times New Roman" w:cs="Times New Roman"/>
          <w:i/>
          <w:iCs/>
          <w:sz w:val="24"/>
          <w:szCs w:val="24"/>
        </w:rPr>
        <w:t>(Read the</w:t>
      </w:r>
      <w:r w:rsidR="009355CE">
        <w:rPr>
          <w:rFonts w:ascii="Times New Roman" w:hAnsi="Times New Roman" w:cs="Times New Roman"/>
          <w:i/>
          <w:iCs/>
          <w:sz w:val="24"/>
          <w:szCs w:val="24"/>
        </w:rPr>
        <w:t xml:space="preserve"> PAC-JEHSS</w:t>
      </w:r>
      <w:r w:rsidRPr="00576238">
        <w:rPr>
          <w:rFonts w:ascii="Times New Roman" w:hAnsi="Times New Roman" w:cs="Times New Roman"/>
          <w:i/>
          <w:iCs/>
          <w:sz w:val="24"/>
          <w:szCs w:val="24"/>
        </w:rPr>
        <w:t xml:space="preserve"> Author Guidelines for specific information on what is required in each section</w:t>
      </w:r>
      <w:r w:rsidR="009520B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576238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4E0C33E3" w14:textId="6FFA4BD4" w:rsidR="004A0354" w:rsidRPr="004A0354" w:rsidRDefault="004A0354" w:rsidP="004A0354"/>
    <w:p w14:paraId="1D00EB26" w14:textId="1D0CBD6D" w:rsidR="00FE58C4" w:rsidRPr="00FE58C4" w:rsidRDefault="00FE58C4" w:rsidP="00FE58C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E58C4">
        <w:rPr>
          <w:rFonts w:ascii="Times New Roman" w:hAnsi="Times New Roman" w:cs="Times New Roman"/>
          <w:b/>
          <w:sz w:val="28"/>
          <w:szCs w:val="28"/>
          <w:u w:val="single"/>
        </w:rPr>
        <w:t>TITLE PAGE</w:t>
      </w:r>
    </w:p>
    <w:p w14:paraId="26C6D214" w14:textId="5955D0DF" w:rsidR="00027BE5" w:rsidRPr="004A0354" w:rsidRDefault="00FE58C4" w:rsidP="004A0354">
      <w:pPr>
        <w:spacing w:after="0"/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Manuscript Title: ________________________________________________</w:t>
      </w:r>
    </w:p>
    <w:p w14:paraId="7596DD55" w14:textId="77777777" w:rsidR="00FE58C4" w:rsidRPr="00FE58C4" w:rsidRDefault="00FE58C4" w:rsidP="00FE58C4">
      <w:pPr>
        <w:rPr>
          <w:rFonts w:ascii="Times New Roman" w:hAnsi="Times New Roman" w:cs="Times New Roman"/>
        </w:rPr>
      </w:pPr>
    </w:p>
    <w:p w14:paraId="37B5F7C5" w14:textId="77777777" w:rsidR="00FE58C4" w:rsidRPr="00FE58C4" w:rsidRDefault="00FE58C4" w:rsidP="00FE58C4">
      <w:pPr>
        <w:pStyle w:val="Heading2"/>
        <w:rPr>
          <w:rFonts w:ascii="Times New Roman" w:hAnsi="Times New Roman" w:cs="Times New Roman"/>
          <w:color w:val="auto"/>
        </w:rPr>
      </w:pPr>
      <w:r w:rsidRPr="00FE58C4">
        <w:rPr>
          <w:rFonts w:ascii="Times New Roman" w:hAnsi="Times New Roman" w:cs="Times New Roman"/>
          <w:color w:val="auto"/>
        </w:rPr>
        <w:t>Author Information</w:t>
      </w:r>
    </w:p>
    <w:p w14:paraId="5AEF1E00" w14:textId="34101E0C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Full Name(s): ________________________________________________</w:t>
      </w:r>
    </w:p>
    <w:p w14:paraId="225ED33F" w14:textId="77777777" w:rsidR="00FE58C4" w:rsidRPr="00FE58C4" w:rsidRDefault="00FE58C4" w:rsidP="00FE58C4">
      <w:pPr>
        <w:spacing w:after="0" w:line="240" w:lineRule="auto"/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Affiliation(s): ________________________________________________</w:t>
      </w:r>
    </w:p>
    <w:p w14:paraId="2ADAEB49" w14:textId="77777777" w:rsidR="00FE58C4" w:rsidRPr="00FE58C4" w:rsidRDefault="00FE58C4" w:rsidP="00FE58C4">
      <w:pPr>
        <w:spacing w:before="240"/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Corresponding Author: __________________________________________</w:t>
      </w:r>
    </w:p>
    <w:p w14:paraId="2B81095E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Email Address: ________________________________________________</w:t>
      </w:r>
    </w:p>
    <w:p w14:paraId="10511752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ORCID (if available): __________________________________________</w:t>
      </w:r>
    </w:p>
    <w:p w14:paraId="1CDB5F53" w14:textId="77777777" w:rsidR="00FE58C4" w:rsidRPr="00FE58C4" w:rsidRDefault="00FE58C4" w:rsidP="00FE58C4">
      <w:pPr>
        <w:rPr>
          <w:rFonts w:ascii="Times New Roman" w:hAnsi="Times New Roman" w:cs="Times New Roman"/>
        </w:rPr>
      </w:pPr>
    </w:p>
    <w:p w14:paraId="11F852CC" w14:textId="0175BCDF" w:rsidR="00FE58C4" w:rsidRPr="00FE58C4" w:rsidRDefault="00FE58C4" w:rsidP="00FE58C4">
      <w:pPr>
        <w:pStyle w:val="Heading2"/>
        <w:rPr>
          <w:rFonts w:ascii="Times New Roman" w:hAnsi="Times New Roman" w:cs="Times New Roman"/>
          <w:color w:val="auto"/>
        </w:rPr>
      </w:pPr>
      <w:r w:rsidRPr="00FE58C4">
        <w:rPr>
          <w:rFonts w:ascii="Times New Roman" w:hAnsi="Times New Roman" w:cs="Times New Roman"/>
          <w:color w:val="auto"/>
        </w:rPr>
        <w:t>Ethical Considerations (if applicable)</w:t>
      </w:r>
    </w:p>
    <w:p w14:paraId="07A3DC40" w14:textId="158E9CF5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State ethical approval details, consent procedures, and compliance with relevant guidelines.</w:t>
      </w:r>
      <w:r w:rsidRPr="00FE58C4">
        <w:rPr>
          <w:rFonts w:ascii="Times New Roman" w:hAnsi="Times New Roman" w:cs="Times New Roman"/>
        </w:rPr>
        <w:br/>
      </w:r>
    </w:p>
    <w:p w14:paraId="34453621" w14:textId="77777777" w:rsidR="00FE58C4" w:rsidRPr="00FE58C4" w:rsidRDefault="00FE58C4" w:rsidP="00FE58C4">
      <w:pPr>
        <w:pStyle w:val="Heading2"/>
        <w:rPr>
          <w:rFonts w:ascii="Times New Roman" w:hAnsi="Times New Roman" w:cs="Times New Roman"/>
          <w:color w:val="auto"/>
        </w:rPr>
      </w:pPr>
      <w:r w:rsidRPr="00FE58C4">
        <w:rPr>
          <w:rFonts w:ascii="Times New Roman" w:hAnsi="Times New Roman" w:cs="Times New Roman"/>
          <w:color w:val="auto"/>
        </w:rPr>
        <w:t>Conflict of Interest Statement</w:t>
      </w:r>
    </w:p>
    <w:p w14:paraId="5E3A5046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Declare any potential conflicts of interest or state 'The authors declare no conflict of interest.'</w:t>
      </w:r>
    </w:p>
    <w:p w14:paraId="7E2687C9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br/>
      </w:r>
    </w:p>
    <w:p w14:paraId="27341B9D" w14:textId="77777777" w:rsidR="00FE58C4" w:rsidRPr="00FE58C4" w:rsidRDefault="00FE58C4" w:rsidP="00FE58C4">
      <w:pPr>
        <w:pStyle w:val="Heading2"/>
        <w:rPr>
          <w:rFonts w:ascii="Times New Roman" w:hAnsi="Times New Roman" w:cs="Times New Roman"/>
          <w:color w:val="auto"/>
        </w:rPr>
      </w:pPr>
      <w:r w:rsidRPr="00FE58C4">
        <w:rPr>
          <w:rFonts w:ascii="Times New Roman" w:hAnsi="Times New Roman" w:cs="Times New Roman"/>
          <w:color w:val="auto"/>
        </w:rPr>
        <w:t>Funding Statement</w:t>
      </w:r>
    </w:p>
    <w:p w14:paraId="1514179A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Provide details of funding sources or state 'This research received no external funding.'</w:t>
      </w:r>
    </w:p>
    <w:p w14:paraId="3EDA1FF3" w14:textId="1B2824F2" w:rsidR="00FE58C4" w:rsidRPr="00FE58C4" w:rsidRDefault="00FE58C4" w:rsidP="00FE58C4">
      <w:pPr>
        <w:rPr>
          <w:rFonts w:ascii="Times New Roman" w:hAnsi="Times New Roman" w:cs="Times New Roman"/>
        </w:rPr>
      </w:pPr>
    </w:p>
    <w:p w14:paraId="51087F2C" w14:textId="77777777" w:rsidR="00FE58C4" w:rsidRPr="00FE58C4" w:rsidRDefault="00FE58C4" w:rsidP="00FE58C4">
      <w:pPr>
        <w:pStyle w:val="Heading2"/>
        <w:rPr>
          <w:rFonts w:ascii="Times New Roman" w:hAnsi="Times New Roman" w:cs="Times New Roman"/>
          <w:color w:val="auto"/>
        </w:rPr>
      </w:pPr>
      <w:r w:rsidRPr="00FE58C4">
        <w:rPr>
          <w:rFonts w:ascii="Times New Roman" w:hAnsi="Times New Roman" w:cs="Times New Roman"/>
          <w:color w:val="auto"/>
        </w:rPr>
        <w:t>Acknowledgments</w:t>
      </w:r>
    </w:p>
    <w:p w14:paraId="4E03A947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Recognize individuals or institutions that contributed but do not meet authorship criteria.</w:t>
      </w:r>
    </w:p>
    <w:p w14:paraId="7D0819B0" w14:textId="37938A7F" w:rsidR="00FE58C4" w:rsidRDefault="00FE58C4" w:rsidP="00D4001A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E58C4">
        <w:rPr>
          <w:rFonts w:ascii="Times New Roman" w:hAnsi="Times New Roman" w:cs="Times New Roman"/>
        </w:rPr>
        <w:lastRenderedPageBreak/>
        <w:br/>
      </w:r>
      <w:r w:rsidRPr="00FE58C4">
        <w:rPr>
          <w:rFonts w:ascii="Times New Roman" w:hAnsi="Times New Roman" w:cs="Times New Roman"/>
          <w:b/>
          <w:sz w:val="32"/>
          <w:szCs w:val="32"/>
          <w:u w:val="single"/>
        </w:rPr>
        <w:t xml:space="preserve">MANUSCRIPT PAGE </w:t>
      </w:r>
      <w:r w:rsidRPr="00D4001A">
        <w:rPr>
          <w:rFonts w:ascii="Times New Roman" w:hAnsi="Times New Roman" w:cs="Times New Roman"/>
          <w:sz w:val="24"/>
          <w:szCs w:val="24"/>
          <w:u w:val="single"/>
        </w:rPr>
        <w:t>(ANONYMOUS – NO AUTHOR</w:t>
      </w:r>
      <w:r w:rsidR="00B3515E" w:rsidRPr="00D4001A">
        <w:rPr>
          <w:rFonts w:ascii="Times New Roman" w:hAnsi="Times New Roman" w:cs="Times New Roman"/>
          <w:sz w:val="24"/>
          <w:szCs w:val="24"/>
          <w:u w:val="single"/>
        </w:rPr>
        <w:t>'</w:t>
      </w:r>
      <w:r w:rsidRPr="00D4001A">
        <w:rPr>
          <w:rFonts w:ascii="Times New Roman" w:hAnsi="Times New Roman" w:cs="Times New Roman"/>
          <w:sz w:val="24"/>
          <w:szCs w:val="24"/>
          <w:u w:val="single"/>
        </w:rPr>
        <w:t>S NAME)</w:t>
      </w:r>
    </w:p>
    <w:p w14:paraId="3ACE833A" w14:textId="55DBE1CD" w:rsidR="00FE58C4" w:rsidRPr="00FE58C4" w:rsidRDefault="00FE58C4" w:rsidP="00FE58C4">
      <w:pPr>
        <w:pStyle w:val="Heading2"/>
        <w:rPr>
          <w:rFonts w:ascii="Times New Roman" w:hAnsi="Times New Roman" w:cs="Times New Roman"/>
          <w:color w:val="auto"/>
        </w:rPr>
      </w:pPr>
      <w:r w:rsidRPr="00FE58C4">
        <w:rPr>
          <w:rFonts w:ascii="Times New Roman" w:hAnsi="Times New Roman" w:cs="Times New Roman"/>
          <w:color w:val="auto"/>
        </w:rPr>
        <w:t>Abstract (</w:t>
      </w:r>
      <w:r w:rsidR="00CE7B8A">
        <w:rPr>
          <w:rFonts w:ascii="Times New Roman" w:hAnsi="Times New Roman" w:cs="Times New Roman"/>
          <w:color w:val="auto"/>
        </w:rPr>
        <w:t>200</w:t>
      </w:r>
      <w:r w:rsidRPr="00FE58C4">
        <w:rPr>
          <w:rFonts w:ascii="Times New Roman" w:hAnsi="Times New Roman" w:cs="Times New Roman"/>
          <w:color w:val="auto"/>
        </w:rPr>
        <w:t xml:space="preserve"> words)</w:t>
      </w:r>
    </w:p>
    <w:p w14:paraId="03FEBD75" w14:textId="2A9060E7" w:rsidR="00FE58C4" w:rsidRPr="00FE58C4" w:rsidRDefault="00222F32" w:rsidP="00FE58C4">
      <w:pPr>
        <w:rPr>
          <w:rFonts w:ascii="Times New Roman" w:hAnsi="Times New Roman" w:cs="Times New Roman"/>
        </w:rPr>
      </w:pPr>
      <w:r w:rsidRPr="00222F32">
        <w:rPr>
          <w:rFonts w:ascii="Times New Roman" w:hAnsi="Times New Roman" w:cs="Times New Roman"/>
        </w:rPr>
        <w:t>Should be approximately 200 words, unreferenced.</w:t>
      </w:r>
      <w:r w:rsidR="00F673EF" w:rsidRPr="00FE58C4">
        <w:rPr>
          <w:rFonts w:ascii="Times New Roman" w:hAnsi="Times New Roman" w:cs="Times New Roman"/>
        </w:rPr>
        <w:t xml:space="preserve"> </w:t>
      </w:r>
      <w:r w:rsidR="00FE58C4" w:rsidRPr="00FE58C4">
        <w:rPr>
          <w:rFonts w:ascii="Times New Roman" w:hAnsi="Times New Roman" w:cs="Times New Roman"/>
        </w:rPr>
        <w:br/>
      </w:r>
    </w:p>
    <w:p w14:paraId="5EB6F550" w14:textId="77777777" w:rsidR="00FE58C4" w:rsidRPr="00FE58C4" w:rsidRDefault="00FE58C4" w:rsidP="00FE58C4">
      <w:pPr>
        <w:pStyle w:val="Heading3"/>
        <w:rPr>
          <w:color w:val="auto"/>
        </w:rPr>
      </w:pPr>
      <w:r w:rsidRPr="00FE58C4">
        <w:rPr>
          <w:color w:val="auto"/>
        </w:rPr>
        <w:t>Keywords (3–6 words)</w:t>
      </w:r>
    </w:p>
    <w:p w14:paraId="2BEDE6AA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Keyword 1; Keyword 2; Keyword 3; Keyword 4; Keyword 5</w:t>
      </w:r>
    </w:p>
    <w:p w14:paraId="60B6D11C" w14:textId="1D334257" w:rsidR="00FE58C4" w:rsidRPr="00FE58C4" w:rsidRDefault="00FE58C4" w:rsidP="00FE58C4">
      <w:pPr>
        <w:rPr>
          <w:rFonts w:ascii="Times New Roman" w:hAnsi="Times New Roman" w:cs="Times New Roman"/>
        </w:rPr>
      </w:pPr>
    </w:p>
    <w:p w14:paraId="608118B4" w14:textId="77777777" w:rsidR="00FE58C4" w:rsidRPr="00FE58C4" w:rsidRDefault="00FE58C4" w:rsidP="00FE58C4">
      <w:pPr>
        <w:pStyle w:val="Heading2"/>
        <w:rPr>
          <w:rFonts w:ascii="Times New Roman" w:hAnsi="Times New Roman" w:cs="Times New Roman"/>
          <w:color w:val="auto"/>
        </w:rPr>
      </w:pPr>
      <w:r w:rsidRPr="00FE58C4">
        <w:rPr>
          <w:rFonts w:ascii="Times New Roman" w:hAnsi="Times New Roman" w:cs="Times New Roman"/>
          <w:color w:val="auto"/>
        </w:rPr>
        <w:t>1. Introduction</w:t>
      </w:r>
    </w:p>
    <w:p w14:paraId="0FA33E36" w14:textId="19747F74" w:rsidR="00FE58C4" w:rsidRDefault="00F673EF" w:rsidP="00FE58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your introduction here.</w:t>
      </w:r>
    </w:p>
    <w:p w14:paraId="4FF9AF71" w14:textId="77777777" w:rsidR="007F7D25" w:rsidRPr="00FE58C4" w:rsidRDefault="007F7D25" w:rsidP="00FE58C4">
      <w:pPr>
        <w:rPr>
          <w:rFonts w:ascii="Times New Roman" w:hAnsi="Times New Roman" w:cs="Times New Roman"/>
        </w:rPr>
      </w:pPr>
    </w:p>
    <w:p w14:paraId="04964AE1" w14:textId="5B328AD0" w:rsidR="00FE58C4" w:rsidRPr="00FE58C4" w:rsidRDefault="00F673EF" w:rsidP="00FE58C4">
      <w:pPr>
        <w:pStyle w:val="Heading2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2</w:t>
      </w:r>
      <w:r w:rsidR="00FE58C4" w:rsidRPr="00FE58C4">
        <w:rPr>
          <w:rFonts w:ascii="Times New Roman" w:hAnsi="Times New Roman" w:cs="Times New Roman"/>
          <w:color w:val="auto"/>
        </w:rPr>
        <w:t>. Methodology</w:t>
      </w:r>
    </w:p>
    <w:p w14:paraId="1141BEC6" w14:textId="77777777" w:rsidR="007F7D25" w:rsidRDefault="00F673EF" w:rsidP="00FE58C4">
      <w:r>
        <w:t>Write your methodology here.</w:t>
      </w:r>
    </w:p>
    <w:p w14:paraId="21CC9BCB" w14:textId="38CC50BA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br/>
      </w:r>
    </w:p>
    <w:p w14:paraId="4181903D" w14:textId="67E6385B" w:rsidR="00FE58C4" w:rsidRPr="00FE58C4" w:rsidRDefault="00F673EF" w:rsidP="00FE58C4">
      <w:pPr>
        <w:pStyle w:val="Heading2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3</w:t>
      </w:r>
      <w:r w:rsidR="00FE58C4" w:rsidRPr="00FE58C4">
        <w:rPr>
          <w:rFonts w:ascii="Times New Roman" w:hAnsi="Times New Roman" w:cs="Times New Roman"/>
          <w:color w:val="auto"/>
        </w:rPr>
        <w:t>. Results/Findings</w:t>
      </w:r>
    </w:p>
    <w:p w14:paraId="228757AB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Write your content here.</w:t>
      </w:r>
    </w:p>
    <w:p w14:paraId="3D3AF6FD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br/>
      </w:r>
    </w:p>
    <w:p w14:paraId="1A2226C6" w14:textId="3B2CC9B8" w:rsidR="00FE58C4" w:rsidRPr="00FE58C4" w:rsidRDefault="00F673EF" w:rsidP="00FE58C4">
      <w:pPr>
        <w:pStyle w:val="Heading2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4</w:t>
      </w:r>
      <w:r w:rsidR="00FE58C4" w:rsidRPr="00FE58C4">
        <w:rPr>
          <w:rFonts w:ascii="Times New Roman" w:hAnsi="Times New Roman" w:cs="Times New Roman"/>
          <w:color w:val="auto"/>
        </w:rPr>
        <w:t>. Discussion</w:t>
      </w:r>
    </w:p>
    <w:p w14:paraId="2B362BC2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Write your content here.</w:t>
      </w:r>
    </w:p>
    <w:p w14:paraId="5839834C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br/>
      </w:r>
    </w:p>
    <w:p w14:paraId="316EE1F0" w14:textId="77777777" w:rsidR="00FE58C4" w:rsidRPr="00FE58C4" w:rsidRDefault="00FE58C4" w:rsidP="00FE58C4">
      <w:pPr>
        <w:pStyle w:val="Heading2"/>
        <w:rPr>
          <w:rFonts w:ascii="Times New Roman" w:hAnsi="Times New Roman" w:cs="Times New Roman"/>
          <w:color w:val="auto"/>
        </w:rPr>
      </w:pPr>
      <w:r w:rsidRPr="00FE58C4">
        <w:rPr>
          <w:rFonts w:ascii="Times New Roman" w:hAnsi="Times New Roman" w:cs="Times New Roman"/>
          <w:color w:val="auto"/>
        </w:rPr>
        <w:t>6. Conclusion and Recommendations</w:t>
      </w:r>
    </w:p>
    <w:p w14:paraId="05DE7A2D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Write your content here.</w:t>
      </w:r>
    </w:p>
    <w:p w14:paraId="4301B67C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br/>
      </w:r>
    </w:p>
    <w:p w14:paraId="33C29E58" w14:textId="77777777" w:rsidR="00FE58C4" w:rsidRPr="00FE58C4" w:rsidRDefault="00FE58C4" w:rsidP="00FE58C4">
      <w:pPr>
        <w:pStyle w:val="Heading2"/>
        <w:rPr>
          <w:rFonts w:ascii="Times New Roman" w:hAnsi="Times New Roman" w:cs="Times New Roman"/>
          <w:color w:val="auto"/>
        </w:rPr>
      </w:pPr>
      <w:r w:rsidRPr="00FE58C4">
        <w:rPr>
          <w:rFonts w:ascii="Times New Roman" w:hAnsi="Times New Roman" w:cs="Times New Roman"/>
          <w:color w:val="auto"/>
        </w:rPr>
        <w:lastRenderedPageBreak/>
        <w:t>References (APA 7th Edition Style)</w:t>
      </w:r>
    </w:p>
    <w:p w14:paraId="4C417401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List all references cited in the manuscript according to the journal's required style.</w:t>
      </w:r>
    </w:p>
    <w:p w14:paraId="060C22A2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br/>
      </w:r>
    </w:p>
    <w:p w14:paraId="1A995348" w14:textId="77777777" w:rsidR="00FE58C4" w:rsidRPr="00FE58C4" w:rsidRDefault="00FE58C4" w:rsidP="00FE58C4">
      <w:pPr>
        <w:pStyle w:val="Heading2"/>
        <w:rPr>
          <w:rFonts w:ascii="Times New Roman" w:hAnsi="Times New Roman" w:cs="Times New Roman"/>
          <w:color w:val="auto"/>
        </w:rPr>
      </w:pPr>
      <w:r w:rsidRPr="00FE58C4">
        <w:rPr>
          <w:rFonts w:ascii="Times New Roman" w:hAnsi="Times New Roman" w:cs="Times New Roman"/>
          <w:color w:val="auto"/>
        </w:rPr>
        <w:t>Tables and Figures</w:t>
      </w:r>
    </w:p>
    <w:p w14:paraId="071CAE00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Insert tables and figures within the text close to where they are first mentioned or as per journal guidelines.</w:t>
      </w:r>
    </w:p>
    <w:p w14:paraId="724BFC5B" w14:textId="77777777" w:rsidR="00FE58C4" w:rsidRPr="00FE58C4" w:rsidRDefault="00FE58C4" w:rsidP="00FE58C4">
      <w:pPr>
        <w:rPr>
          <w:rFonts w:ascii="Times New Roman" w:hAnsi="Times New Roman" w:cs="Times New Roman"/>
        </w:rPr>
      </w:pPr>
      <w:r w:rsidRPr="00FE58C4">
        <w:rPr>
          <w:rFonts w:ascii="Times New Roman" w:hAnsi="Times New Roman" w:cs="Times New Roman"/>
        </w:rPr>
        <w:t>Ensure each table and figure has a clear title and source.</w:t>
      </w:r>
    </w:p>
    <w:p w14:paraId="681D1E66" w14:textId="77777777" w:rsidR="004E2024" w:rsidRPr="00FE58C4" w:rsidRDefault="004E2024">
      <w:pPr>
        <w:rPr>
          <w:rFonts w:ascii="Times New Roman" w:hAnsi="Times New Roman" w:cs="Times New Roman"/>
        </w:rPr>
      </w:pPr>
    </w:p>
    <w:sectPr w:rsidR="004E2024" w:rsidRPr="00FE58C4" w:rsidSect="00FE58C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F8C0EE" w14:textId="77777777" w:rsidR="00082980" w:rsidRDefault="00082980" w:rsidP="000C198A">
      <w:pPr>
        <w:spacing w:after="0" w:line="240" w:lineRule="auto"/>
      </w:pPr>
      <w:r>
        <w:separator/>
      </w:r>
    </w:p>
  </w:endnote>
  <w:endnote w:type="continuationSeparator" w:id="0">
    <w:p w14:paraId="4E763A1F" w14:textId="77777777" w:rsidR="00082980" w:rsidRDefault="00082980" w:rsidP="000C1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434C9" w14:textId="77777777" w:rsidR="00082980" w:rsidRDefault="00082980" w:rsidP="000C198A">
      <w:pPr>
        <w:spacing w:after="0" w:line="240" w:lineRule="auto"/>
      </w:pPr>
      <w:r>
        <w:separator/>
      </w:r>
    </w:p>
  </w:footnote>
  <w:footnote w:type="continuationSeparator" w:id="0">
    <w:p w14:paraId="434C66CB" w14:textId="77777777" w:rsidR="00082980" w:rsidRDefault="00082980" w:rsidP="000C198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wMDM2NDQzMDYyNTFQ0lEKTi0uzszPAykwrgUAlZRnCCwAAAA="/>
  </w:docVars>
  <w:rsids>
    <w:rsidRoot w:val="00FE58C4"/>
    <w:rsid w:val="00003760"/>
    <w:rsid w:val="00023D8B"/>
    <w:rsid w:val="00027BE5"/>
    <w:rsid w:val="0006005F"/>
    <w:rsid w:val="00082980"/>
    <w:rsid w:val="000C198A"/>
    <w:rsid w:val="001D4A46"/>
    <w:rsid w:val="00216766"/>
    <w:rsid w:val="0022139B"/>
    <w:rsid w:val="00222F32"/>
    <w:rsid w:val="003A6786"/>
    <w:rsid w:val="004A0354"/>
    <w:rsid w:val="004E2024"/>
    <w:rsid w:val="004E4B80"/>
    <w:rsid w:val="00547247"/>
    <w:rsid w:val="00576238"/>
    <w:rsid w:val="00606C7A"/>
    <w:rsid w:val="006D2BE0"/>
    <w:rsid w:val="006E02FB"/>
    <w:rsid w:val="00735BDB"/>
    <w:rsid w:val="007F7D25"/>
    <w:rsid w:val="009355CE"/>
    <w:rsid w:val="009520B0"/>
    <w:rsid w:val="00B3515E"/>
    <w:rsid w:val="00CE7B8A"/>
    <w:rsid w:val="00D10070"/>
    <w:rsid w:val="00D4001A"/>
    <w:rsid w:val="00D87F64"/>
    <w:rsid w:val="00DA0038"/>
    <w:rsid w:val="00DA5148"/>
    <w:rsid w:val="00F46DD4"/>
    <w:rsid w:val="00F5604C"/>
    <w:rsid w:val="00F673EF"/>
    <w:rsid w:val="00FE5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624F2"/>
  <w15:chartTrackingRefBased/>
  <w15:docId w15:val="{F241E40A-8B48-4238-95B8-4294E520B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8C4"/>
    <w:pPr>
      <w:spacing w:after="200" w:line="276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58C4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58C4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58C4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58C4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58C4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58C4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58C4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58C4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58C4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58C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E58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E58C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58C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58C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58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58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E58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E58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E58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E58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58C4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E58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E58C4"/>
    <w:pPr>
      <w:spacing w:before="160" w:after="160" w:line="278" w:lineRule="auto"/>
      <w:jc w:val="center"/>
    </w:pPr>
    <w:rPr>
      <w:rFonts w:eastAsiaTheme="minorHAnsi"/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E58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E58C4"/>
    <w:pPr>
      <w:spacing w:after="160" w:line="278" w:lineRule="auto"/>
      <w:ind w:left="720"/>
      <w:contextualSpacing/>
    </w:pPr>
    <w:rPr>
      <w:rFonts w:eastAsiaTheme="minorHAnsi"/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E58C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58C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rFonts w:eastAsiaTheme="minorHAnsi"/>
      <w:i/>
      <w:iCs/>
      <w:color w:val="2F5496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58C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E58C4"/>
    <w:rPr>
      <w:b/>
      <w:bCs/>
      <w:smallCaps/>
      <w:color w:val="2F5496" w:themeColor="accent1" w:themeShade="BF"/>
      <w:spacing w:val="5"/>
    </w:rPr>
  </w:style>
  <w:style w:type="paragraph" w:customStyle="1" w:styleId="Affiliation">
    <w:name w:val="Affiliation"/>
    <w:basedOn w:val="Normal"/>
    <w:qFormat/>
    <w:rsid w:val="00FE58C4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FE58C4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C1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98A"/>
    <w:rPr>
      <w:rFonts w:eastAsiaTheme="minorEastAsia"/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C1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98A"/>
    <w:rPr>
      <w:rFonts w:eastAsiaTheme="minorEastAsia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267</Words>
  <Characters>1524</Characters>
  <Application>Microsoft Office Word</Application>
  <DocSecurity>0</DocSecurity>
  <Lines>12</Lines>
  <Paragraphs>3</Paragraphs>
  <ScaleCrop>false</ScaleCrop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EPH</dc:creator>
  <cp:keywords/>
  <dc:description/>
  <cp:lastModifiedBy>Elizabeth EPH</cp:lastModifiedBy>
  <cp:revision>8</cp:revision>
  <dcterms:created xsi:type="dcterms:W3CDTF">2026-03-03T13:04:00Z</dcterms:created>
  <dcterms:modified xsi:type="dcterms:W3CDTF">2026-03-05T05:54:00Z</dcterms:modified>
</cp:coreProperties>
</file>